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B0054" w14:textId="77777777" w:rsidR="00904D08" w:rsidRPr="00904D08" w:rsidRDefault="00904D08" w:rsidP="00904D08">
      <w:r w:rsidRPr="00904D08">
        <w:t>Critical Thinking: Compare and Contrast the US and KSA Health Care Systems </w:t>
      </w:r>
    </w:p>
    <w:p w14:paraId="4AF87BAB" w14:textId="77777777" w:rsidR="00904D08" w:rsidRPr="00904D08" w:rsidRDefault="00904D08" w:rsidP="00904D08">
      <w:r w:rsidRPr="00904D08">
        <w:t>Write a paper that addresses the following:</w:t>
      </w:r>
    </w:p>
    <w:p w14:paraId="39AD3134" w14:textId="77777777" w:rsidR="00904D08" w:rsidRPr="00904D08" w:rsidRDefault="00904D08" w:rsidP="00904D08">
      <w:r w:rsidRPr="00904D08">
        <w:t>Define each country’s healthcare system.</w:t>
      </w:r>
    </w:p>
    <w:p w14:paraId="444568D0" w14:textId="77777777" w:rsidR="00904D08" w:rsidRPr="00904D08" w:rsidRDefault="00904D08" w:rsidP="00904D08">
      <w:r w:rsidRPr="00904D08">
        <w:t>Evaluate each country’s private insurance market.</w:t>
      </w:r>
    </w:p>
    <w:p w14:paraId="35D2D3FF" w14:textId="77777777" w:rsidR="00904D08" w:rsidRPr="00904D08" w:rsidRDefault="00904D08" w:rsidP="00904D08">
      <w:r w:rsidRPr="00904D08">
        <w:t>Identify the challenges to each country’s healthcare system. providing services in rural markets.</w:t>
      </w:r>
    </w:p>
    <w:p w14:paraId="741BAEB5" w14:textId="77777777" w:rsidR="00904D08" w:rsidRPr="00904D08" w:rsidRDefault="00904D08" w:rsidP="00904D08">
      <w:r w:rsidRPr="00904D08">
        <w:t>Present recommendations to address these challenges.</w:t>
      </w:r>
    </w:p>
    <w:p w14:paraId="650A441F" w14:textId="77777777" w:rsidR="00904D08" w:rsidRPr="00904D08" w:rsidRDefault="00904D08" w:rsidP="00904D08">
      <w:r w:rsidRPr="00904D08">
        <w:t>Requirements:</w:t>
      </w:r>
    </w:p>
    <w:p w14:paraId="55E44887" w14:textId="77777777" w:rsidR="00904D08" w:rsidRPr="00904D08" w:rsidRDefault="00904D08" w:rsidP="00904D08">
      <w:r w:rsidRPr="00904D08">
        <w:t>Your paper should be five pages in length, not including the title and reference pages.</w:t>
      </w:r>
    </w:p>
    <w:p w14:paraId="31BF5922" w14:textId="77777777" w:rsidR="00904D08" w:rsidRPr="00904D08" w:rsidRDefault="00904D08" w:rsidP="00904D08">
      <w:r w:rsidRPr="00904D08">
        <w:t>You must include a minimum of six credible sources for support. Use the Saudi Digital Library to find your resources.</w:t>
      </w:r>
    </w:p>
    <w:p w14:paraId="14CB2B05" w14:textId="77777777" w:rsidR="00904D08" w:rsidRPr="00904D08" w:rsidRDefault="00904D08" w:rsidP="00904D08">
      <w:r w:rsidRPr="00904D08">
        <w:t>Your paper must follow APA style guidelines, as appropriate.</w:t>
      </w:r>
    </w:p>
    <w:p w14:paraId="3DC55DE6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8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YzMjQwtDQ2MjVU0lEKTi0uzszPAykwrAUAMAyXSywAAAA="/>
  </w:docVars>
  <w:rsids>
    <w:rsidRoot w:val="00904D08"/>
    <w:rsid w:val="00904D08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7A27C"/>
  <w15:chartTrackingRefBased/>
  <w15:docId w15:val="{E45B7E65-8F83-4A1D-84A8-A8D59033F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46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1-22T11:20:00Z</dcterms:created>
  <dcterms:modified xsi:type="dcterms:W3CDTF">2021-11-22T11:20:00Z</dcterms:modified>
</cp:coreProperties>
</file>